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A4429F">
        <w:trPr>
          <w:trHeight w:val="1280"/>
        </w:trPr>
        <w:tc>
          <w:tcPr>
            <w:tcW w:w="8321" w:type="dxa"/>
            <w:vAlign w:val="center"/>
          </w:tcPr>
          <w:p w14:paraId="2AE64A90" w14:textId="66366FF2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5B1561" w:rsidRPr="00D73783">
              <w:rPr>
                <w:rFonts w:ascii="標楷體" w:eastAsia="標楷體" w:hAnsi="標楷體" w:hint="eastAsia"/>
                <w:sz w:val="30"/>
                <w:szCs w:val="30"/>
              </w:rPr>
              <w:t>列強瓜分中國及新界租借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5B1561">
              <w:rPr>
                <w:rFonts w:hint="eastAsia"/>
                <w:sz w:val="30"/>
                <w:szCs w:val="30"/>
              </w:rPr>
              <w:t>15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D73783">
              <w:rPr>
                <w:sz w:val="30"/>
                <w:szCs w:val="30"/>
              </w:rPr>
              <w:br/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1E1A737C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B8FB74" w14:textId="354B5BB5" w:rsidR="00521467" w:rsidRPr="00782572" w:rsidRDefault="00D600A2" w:rsidP="00521467">
      <w:pPr>
        <w:pStyle w:val="00"/>
        <w:numPr>
          <w:ilvl w:val="0"/>
          <w:numId w:val="11"/>
        </w:numPr>
        <w:ind w:rightChars="-59" w:right="-142"/>
      </w:pPr>
      <w:r>
        <w:rPr>
          <w:rFonts w:hint="eastAsia"/>
        </w:rPr>
        <w:t>1895年的甲午</w:t>
      </w:r>
      <w:r>
        <w:rPr>
          <w:rFonts w:hint="eastAsia"/>
          <w:lang w:eastAsia="zh-HK"/>
        </w:rPr>
        <w:t>戰爭是</w:t>
      </w:r>
      <w:r w:rsidRPr="00D600A2">
        <w:rPr>
          <w:rFonts w:hint="eastAsia"/>
          <w:u w:val="single"/>
          <w:lang w:eastAsia="zh-HK"/>
        </w:rPr>
        <w:t>中國</w:t>
      </w:r>
      <w:r>
        <w:rPr>
          <w:rFonts w:hint="eastAsia"/>
          <w:lang w:eastAsia="zh-HK"/>
        </w:rPr>
        <w:t>和哪個國家的戰爭</w:t>
      </w:r>
      <w:r>
        <w:rPr>
          <w:rFonts w:hint="eastAsia"/>
        </w:rPr>
        <w:t>？</w:t>
      </w:r>
    </w:p>
    <w:tbl>
      <w:tblPr>
        <w:tblStyle w:val="a5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2407"/>
        <w:gridCol w:w="1704"/>
        <w:gridCol w:w="703"/>
        <w:gridCol w:w="2407"/>
        <w:gridCol w:w="2412"/>
      </w:tblGrid>
      <w:tr w:rsidR="00521467" w14:paraId="5FB98CBA" w14:textId="77777777" w:rsidTr="0014118F">
        <w:trPr>
          <w:gridBefore w:val="1"/>
          <w:wBefore w:w="142" w:type="dxa"/>
        </w:trPr>
        <w:tc>
          <w:tcPr>
            <w:tcW w:w="2407" w:type="dxa"/>
          </w:tcPr>
          <w:p w14:paraId="479345AA" w14:textId="21ACEB77" w:rsidR="00521467" w:rsidRPr="00BF3964" w:rsidRDefault="00BF2000" w:rsidP="00AE3F63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法國</w:t>
            </w:r>
          </w:p>
        </w:tc>
        <w:tc>
          <w:tcPr>
            <w:tcW w:w="2407" w:type="dxa"/>
            <w:gridSpan w:val="2"/>
          </w:tcPr>
          <w:p w14:paraId="77E47142" w14:textId="5530EE94" w:rsidR="00521467" w:rsidRDefault="00521467" w:rsidP="00AE3F6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F2000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俄羅斯</w:t>
            </w:r>
          </w:p>
        </w:tc>
        <w:tc>
          <w:tcPr>
            <w:tcW w:w="2407" w:type="dxa"/>
          </w:tcPr>
          <w:p w14:paraId="11D9DD67" w14:textId="2709FFAE" w:rsidR="00521467" w:rsidRDefault="00521467" w:rsidP="00AE3F6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D600A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</w:p>
        </w:tc>
        <w:tc>
          <w:tcPr>
            <w:tcW w:w="2412" w:type="dxa"/>
          </w:tcPr>
          <w:p w14:paraId="6E0F6599" w14:textId="7BC3DB85" w:rsidR="00521467" w:rsidRDefault="00521467" w:rsidP="00AE3F6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F2000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德國</w:t>
            </w:r>
          </w:p>
        </w:tc>
      </w:tr>
      <w:tr w:rsidR="0014118F" w14:paraId="316BD1F1" w14:textId="77777777" w:rsidTr="00607B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2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F657340" w14:textId="04E03AF0" w:rsidR="0014118F" w:rsidRDefault="0014118F" w:rsidP="00DD72D2">
            <w:pPr>
              <w:pStyle w:val="00"/>
              <w:ind w:left="324" w:rightChars="-59" w:right="-142" w:hangingChars="108" w:hanging="324"/>
              <w:rPr>
                <w:lang w:eastAsia="zh-HK"/>
              </w:rPr>
            </w:pPr>
            <w:r w:rsidRPr="00782572">
              <w:t xml:space="preserve">2. </w:t>
            </w:r>
            <w:r w:rsidRPr="00DB23BF">
              <w:rPr>
                <w:rFonts w:hint="eastAsia"/>
                <w:u w:val="single"/>
              </w:rPr>
              <w:t>清</w:t>
            </w:r>
            <w:r>
              <w:rPr>
                <w:rFonts w:hint="eastAsia"/>
              </w:rPr>
              <w:t>末時，列強想瓜分</w:t>
            </w:r>
            <w:r w:rsidRPr="00DB23BF">
              <w:rPr>
                <w:rFonts w:hint="eastAsia"/>
                <w:u w:val="single"/>
              </w:rPr>
              <w:t>中國</w:t>
            </w:r>
            <w:r>
              <w:rPr>
                <w:rFonts w:hint="eastAsia"/>
              </w:rPr>
              <w:t>以掠奪利益。在以下的漫畫中</w:t>
            </w:r>
            <w:r>
              <w:rPr>
                <w:rFonts w:hint="eastAsia"/>
                <w:lang w:eastAsia="zh-HK"/>
              </w:rPr>
              <w:t>，三種動物分別代表哪個國家？寫在</w:t>
            </w:r>
            <w:r w:rsidRPr="00DB23BF">
              <w:rPr>
                <w:rFonts w:hint="eastAsia"/>
                <w:bdr w:val="single" w:sz="4" w:space="0" w:color="auto"/>
                <w:lang w:eastAsia="zh-HK"/>
              </w:rPr>
              <w:t xml:space="preserve">　　　　　</w:t>
            </w:r>
            <w:r>
              <w:rPr>
                <w:rFonts w:hint="eastAsia"/>
                <w:lang w:eastAsia="zh-HK"/>
              </w:rPr>
              <w:t>內。</w:t>
            </w:r>
          </w:p>
        </w:tc>
        <w:tc>
          <w:tcPr>
            <w:tcW w:w="55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2033DEF" w14:textId="5F2A48FF" w:rsidR="0014118F" w:rsidRDefault="005D6AF2" w:rsidP="00FB1C5B">
            <w:pPr>
              <w:pStyle w:val="00"/>
              <w:ind w:rightChars="-59" w:right="-142"/>
              <w:rPr>
                <w:lang w:eastAsia="zh-HK"/>
              </w:rPr>
            </w:pPr>
            <w:r w:rsidRPr="005D6AF2">
              <w:rPr>
                <w:lang w:eastAsia="zh-HK"/>
              </w:rPr>
              <mc:AlternateContent>
                <mc:Choice Requires="wpg">
                  <w:drawing>
                    <wp:inline distT="0" distB="0" distL="0" distR="0" wp14:anchorId="72E2A64A" wp14:editId="743F4BF4">
                      <wp:extent cx="2909454" cy="3693226"/>
                      <wp:effectExtent l="0" t="0" r="5715" b="2540"/>
                      <wp:docPr id="1" name="群組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909454" cy="3693226"/>
                                <a:chOff x="-227256" y="0"/>
                                <a:chExt cx="4344575" cy="516010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" name="圖片 7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3"/>
                                <a:srcRect l="38309" t="21055" r="39008" b="26463"/>
                                <a:stretch/>
                              </pic:blipFill>
                              <pic:spPr>
                                <a:xfrm>
                                  <a:off x="0" y="0"/>
                                  <a:ext cx="4117319" cy="516010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" name="矩形 10"/>
                              <wps:cNvSpPr/>
                              <wps:spPr>
                                <a:xfrm>
                                  <a:off x="-227256" y="1104300"/>
                                  <a:ext cx="1739630" cy="75764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5EFD236" w14:textId="77777777" w:rsidR="005D6AF2" w:rsidRDefault="005D6AF2" w:rsidP="005D6AF2">
                                    <w:pPr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A.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矩形 11"/>
                              <wps:cNvSpPr/>
                              <wps:spPr>
                                <a:xfrm>
                                  <a:off x="2058509" y="2497606"/>
                                  <a:ext cx="1951867" cy="714104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65C60A4" w14:textId="77777777" w:rsidR="005D6AF2" w:rsidRDefault="005D6AF2" w:rsidP="005D6AF2">
                                    <w:pPr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B.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" name="矩形 12"/>
                              <wps:cNvSpPr/>
                              <wps:spPr>
                                <a:xfrm>
                                  <a:off x="241624" y="4273264"/>
                                  <a:ext cx="1935117" cy="714104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39D19672" w14:textId="77777777" w:rsidR="005D6AF2" w:rsidRDefault="005D6AF2" w:rsidP="005D6AF2">
                                    <w:pPr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C.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E2A64A" id="群組 2" o:spid="_x0000_s1026" style="width:229.1pt;height:290.8pt;mso-position-horizontal-relative:char;mso-position-vertical-relative:line" coordorigin="-2272" coordsize="43445,516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圖片 7" o:spid="_x0000_s1027" type="#_x0000_t75" style="position:absolute;width:41173;height:51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">
                        <v:imagedata r:id="rId14" o:title="" croptop="13799f" cropbottom="17343f" cropleft="25106f" cropright="25564f"/>
                      </v:shape>
                      <v:rect id="矩形 10" o:spid="_x0000_s1028" style="position:absolute;left:-2272;top:11043;width:17395;height:7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" fillcolor="white [3201]" strokecolor="#4472c4 [3204]" strokeweight="1pt">
                        <v:textbox>
                          <w:txbxContent>
                            <w:p w14:paraId="75EFD236" w14:textId="77777777" w:rsidR="005D6AF2" w:rsidRDefault="005D6AF2" w:rsidP="005D6AF2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A.</w:t>
                              </w:r>
                            </w:p>
                          </w:txbxContent>
                        </v:textbox>
                      </v:rect>
                      <v:rect id="矩形 11" o:spid="_x0000_s1029" style="position:absolute;left:20585;top:24976;width:19518;height:71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" fillcolor="white [3201]" strokecolor="#4472c4 [3204]" strokeweight="1pt">
                        <v:textbox>
                          <w:txbxContent>
                            <w:p w14:paraId="665C60A4" w14:textId="77777777" w:rsidR="005D6AF2" w:rsidRDefault="005D6AF2" w:rsidP="005D6AF2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B.</w:t>
                              </w:r>
                            </w:p>
                          </w:txbxContent>
                        </v:textbox>
                      </v:rect>
                      <v:rect id="矩形 12" o:spid="_x0000_s1030" style="position:absolute;left:2416;top:42732;width:19351;height:71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" fillcolor="white [3201]" strokecolor="#4472c4 [3204]" strokeweight="1pt">
                        <v:textbox>
                          <w:txbxContent>
                            <w:p w14:paraId="39D19672" w14:textId="77777777" w:rsidR="005D6AF2" w:rsidRDefault="005D6AF2" w:rsidP="005D6AF2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C.</w:t>
                              </w:r>
                            </w:p>
                          </w:txbxContent>
                        </v:textbox>
                      </v:rect>
                      <w10:wrap anchorx="page" anchory="page"/>
                      <w10:anchorlock/>
                    </v:group>
                  </w:pict>
                </mc:Fallback>
              </mc:AlternateContent>
            </w:r>
          </w:p>
        </w:tc>
      </w:tr>
    </w:tbl>
    <w:p w14:paraId="1BDD1395" w14:textId="670F27EE" w:rsidR="005A4C43" w:rsidRPr="00015B49" w:rsidRDefault="00F60FFD" w:rsidP="00207BCB">
      <w:pPr>
        <w:pStyle w:val="00"/>
        <w:ind w:left="567" w:rightChars="58" w:right="139" w:hangingChars="189" w:hanging="567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E7CC6E" wp14:editId="66E941A3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ABE3" w14:textId="77777777" w:rsidR="00F60FFD" w:rsidRPr="009A0072" w:rsidRDefault="00F60FFD" w:rsidP="009A007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7CC6E" id="文字方塊 32" o:spid="_x0000_s1035" type="#_x0000_t202" style="position:absolute;left:0;text-align:left;margin-left:-253.9pt;margin-top:98.65pt;width:84.75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" filled="f" stroked="f" strokeweight=".5pt">
                <v:textbox>
                  <w:txbxContent>
                    <w:p w14:paraId="6156ABE3" w14:textId="77777777" w:rsidR="00F60FFD" w:rsidRPr="009A0072" w:rsidRDefault="00F60FFD" w:rsidP="009A007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4C77DC">
        <w:rPr>
          <w:rFonts w:hint="eastAsia"/>
        </w:rPr>
        <w:t>３</w:t>
      </w:r>
      <w:r w:rsidR="00F12CF9" w:rsidRPr="00FE57BD">
        <w:t xml:space="preserve">. </w:t>
      </w:r>
      <w:r w:rsidR="00044559">
        <w:rPr>
          <w:rFonts w:hint="eastAsia"/>
        </w:rPr>
        <w:t>根據</w:t>
      </w:r>
      <w:r w:rsidR="00625E3B" w:rsidRPr="00625E3B">
        <w:rPr>
          <w:rFonts w:hint="eastAsia"/>
        </w:rPr>
        <w:t>1898年《中英展拓香港界址專條》</w:t>
      </w:r>
      <w:r w:rsidR="00044559">
        <w:rPr>
          <w:rFonts w:hint="eastAsia"/>
        </w:rPr>
        <w:t>的</w:t>
      </w:r>
      <w:r w:rsidR="00625E3B">
        <w:rPr>
          <w:rFonts w:hint="eastAsia"/>
        </w:rPr>
        <w:t>條款</w:t>
      </w:r>
      <w:r w:rsidR="00044559">
        <w:rPr>
          <w:rFonts w:hint="eastAsia"/>
        </w:rPr>
        <w:t>，圈出適當的答案。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2A0CDE" w:rsidRPr="004E02B4" w14:paraId="78E51A74" w14:textId="77777777" w:rsidTr="00BF3931">
        <w:trPr>
          <w:trHeight w:val="1089"/>
        </w:trPr>
        <w:tc>
          <w:tcPr>
            <w:tcW w:w="9946" w:type="dxa"/>
          </w:tcPr>
          <w:tbl>
            <w:tblPr>
              <w:tblStyle w:val="a5"/>
              <w:tblW w:w="893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647"/>
              <w:gridCol w:w="284"/>
            </w:tblGrid>
            <w:tr w:rsidR="00AF3DB9" w14:paraId="635C4DC7" w14:textId="77777777" w:rsidTr="00C82752">
              <w:trPr>
                <w:gridAfter w:val="1"/>
                <w:wAfter w:w="284" w:type="dxa"/>
              </w:trPr>
              <w:tc>
                <w:tcPr>
                  <w:tcW w:w="8647" w:type="dxa"/>
                </w:tcPr>
                <w:p w14:paraId="257DBA2E" w14:textId="4CB38262" w:rsidR="00E715F6" w:rsidRPr="00ED458E" w:rsidRDefault="00966542" w:rsidP="00C757CE">
                  <w:pPr>
                    <w:autoSpaceDE w:val="0"/>
                    <w:autoSpaceDN w:val="0"/>
                    <w:adjustRightInd w:val="0"/>
                    <w:snapToGrid w:val="0"/>
                    <w:spacing w:after="0" w:line="600" w:lineRule="atLeast"/>
                    <w:ind w:left="492" w:hangingChars="164" w:hanging="492"/>
                    <w:contextualSpacing/>
                    <w:jc w:val="both"/>
                    <w:rPr>
                      <w:rFonts w:ascii="標楷體" w:eastAsia="標楷體" w:hAnsi="標楷體"/>
                      <w:sz w:val="30"/>
                      <w:szCs w:val="30"/>
                    </w:rPr>
                  </w:pPr>
                  <w:r w:rsidRPr="00966542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(1)</w:t>
                  </w:r>
                  <w:r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ED458E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英國</w:t>
                  </w:r>
                  <w:r w:rsidR="00ED458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向</w:t>
                  </w:r>
                  <w:r w:rsidR="00ED458E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中國</w:t>
                  </w:r>
                  <w:r w:rsidR="00ED458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租借</w:t>
                  </w:r>
                  <w:r w:rsidR="00ED458E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九龍半島</w:t>
                  </w:r>
                  <w:r w:rsidR="00ED458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 xml:space="preserve">( 北部 </w:t>
                  </w:r>
                  <w:r w:rsidR="00E715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/</w:t>
                  </w:r>
                  <w:r w:rsidR="00E715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E715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 xml:space="preserve">南部 </w:t>
                  </w:r>
                  <w:r w:rsidR="00ED458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)</w:t>
                  </w:r>
                  <w:r w:rsidR="00E715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，即是</w:t>
                  </w:r>
                  <w:r w:rsidR="00E715F6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界限街</w:t>
                  </w:r>
                  <w:r w:rsidR="00E715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至(</w:t>
                  </w:r>
                  <w:r w:rsidR="00E715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E715F6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深圳河</w:t>
                  </w:r>
                  <w:r w:rsidR="00E715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 xml:space="preserve"> /</w:t>
                  </w:r>
                  <w:r w:rsidR="00E715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01425D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大帽山</w:t>
                  </w:r>
                  <w:r w:rsidR="0001425D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 xml:space="preserve"> )一帶。</w:t>
                  </w:r>
                </w:p>
              </w:tc>
            </w:tr>
            <w:tr w:rsidR="00AF3DB9" w14:paraId="6ACD96A0" w14:textId="77777777" w:rsidTr="00C82752">
              <w:tc>
                <w:tcPr>
                  <w:tcW w:w="8931" w:type="dxa"/>
                  <w:gridSpan w:val="2"/>
                </w:tcPr>
                <w:p w14:paraId="6720A7AD" w14:textId="1D9DDA72" w:rsidR="00AF3DB9" w:rsidRPr="00966542" w:rsidRDefault="00966542" w:rsidP="00C757CE">
                  <w:pPr>
                    <w:autoSpaceDE w:val="0"/>
                    <w:autoSpaceDN w:val="0"/>
                    <w:adjustRightInd w:val="0"/>
                    <w:snapToGrid w:val="0"/>
                    <w:spacing w:after="0" w:line="600" w:lineRule="atLeast"/>
                    <w:contextualSpacing/>
                    <w:jc w:val="both"/>
                    <w:rPr>
                      <w:rFonts w:ascii="標楷體" w:eastAsia="標楷體" w:hAnsi="標楷體"/>
                      <w:sz w:val="30"/>
                      <w:szCs w:val="30"/>
                    </w:rPr>
                  </w:pPr>
                  <w:r w:rsidRPr="00966542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(2)</w:t>
                  </w:r>
                  <w:r w:rsidRPr="00966542"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  <w:t xml:space="preserve"> </w:t>
                  </w:r>
                  <w:r w:rsidR="0001425D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英國</w:t>
                  </w:r>
                  <w:r w:rsidR="0001425D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同時租借</w:t>
                  </w:r>
                  <w:r w:rsidR="00FC41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離島，共(</w:t>
                  </w:r>
                  <w:r w:rsidR="00FC41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FC41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一百 /</w:t>
                  </w:r>
                  <w:r w:rsidR="00FC41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FC41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二百 )多個</w:t>
                  </w:r>
                  <w:r w:rsidR="00AF3DB9" w:rsidRPr="00966542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。</w:t>
                  </w:r>
                </w:p>
              </w:tc>
            </w:tr>
            <w:tr w:rsidR="00AF3DB9" w14:paraId="7DFBAC3B" w14:textId="77777777" w:rsidTr="00C82752">
              <w:tc>
                <w:tcPr>
                  <w:tcW w:w="8931" w:type="dxa"/>
                  <w:gridSpan w:val="2"/>
                </w:tcPr>
                <w:p w14:paraId="6C185ED9" w14:textId="4BD21005" w:rsidR="00AF3DB9" w:rsidRPr="00D61FB4" w:rsidRDefault="00966542" w:rsidP="00C757CE">
                  <w:pPr>
                    <w:autoSpaceDE w:val="0"/>
                    <w:autoSpaceDN w:val="0"/>
                    <w:adjustRightInd w:val="0"/>
                    <w:snapToGrid w:val="0"/>
                    <w:spacing w:after="0" w:line="600" w:lineRule="atLeast"/>
                    <w:contextualSpacing/>
                    <w:jc w:val="both"/>
                    <w:rPr>
                      <w:rFonts w:ascii="標楷體" w:eastAsia="標楷體" w:hAnsi="標楷體"/>
                      <w:sz w:val="30"/>
                      <w:szCs w:val="30"/>
                    </w:rPr>
                  </w:pPr>
                  <w:r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(3)</w:t>
                  </w:r>
                  <w:r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  <w:t xml:space="preserve"> </w:t>
                  </w:r>
                  <w:r w:rsidR="00FD324D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「</w:t>
                  </w:r>
                  <w:r w:rsidR="00FC41F6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新界</w:t>
                  </w:r>
                  <w:r w:rsidR="00FD324D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」</w:t>
                  </w:r>
                  <w:r w:rsidR="00FC41F6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的意思是指</w:t>
                  </w:r>
                  <w:r w:rsidR="00FC41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(</w:t>
                  </w:r>
                  <w:r w:rsidR="00FC41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D61FB4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新佔領之地</w:t>
                  </w:r>
                  <w:r w:rsidR="00FC41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 xml:space="preserve"> /</w:t>
                  </w:r>
                  <w:r w:rsidR="00FC41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536AE9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新租之地</w:t>
                  </w:r>
                  <w:r w:rsidR="00FC41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 xml:space="preserve"> )</w:t>
                  </w:r>
                  <w:r w:rsidR="00C757C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。</w:t>
                  </w:r>
                </w:p>
              </w:tc>
            </w:tr>
            <w:tr w:rsidR="00AF3DB9" w14:paraId="3AD3FA23" w14:textId="77777777" w:rsidTr="00C82752">
              <w:tc>
                <w:tcPr>
                  <w:tcW w:w="8931" w:type="dxa"/>
                  <w:gridSpan w:val="2"/>
                </w:tcPr>
                <w:p w14:paraId="3B0B47F3" w14:textId="79459B3B" w:rsidR="00AF3DB9" w:rsidRPr="00966542" w:rsidRDefault="00966542" w:rsidP="00C757CE">
                  <w:pPr>
                    <w:autoSpaceDE w:val="0"/>
                    <w:autoSpaceDN w:val="0"/>
                    <w:adjustRightInd w:val="0"/>
                    <w:snapToGrid w:val="0"/>
                    <w:spacing w:after="0" w:line="600" w:lineRule="atLeast"/>
                    <w:contextualSpacing/>
                    <w:jc w:val="both"/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</w:pPr>
                  <w:r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(4)</w:t>
                  </w:r>
                  <w:r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  <w:t xml:space="preserve"> </w:t>
                  </w:r>
                  <w:r w:rsidR="00C757CE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此條約以</w:t>
                  </w:r>
                  <w:r w:rsidR="00C757C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(</w:t>
                  </w:r>
                  <w:r w:rsidR="00C757CE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C757C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50 /</w:t>
                  </w:r>
                  <w:r w:rsidR="00C757CE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C757C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99 )年為限，</w:t>
                  </w:r>
                  <w:r w:rsidR="00BB21B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至</w:t>
                  </w:r>
                  <w:r w:rsidR="00C757C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(</w:t>
                  </w:r>
                  <w:r w:rsidR="00C757CE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C757C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1997 /</w:t>
                  </w:r>
                  <w:r w:rsidR="00C757CE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C757C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1999 )年</w:t>
                  </w:r>
                  <w:r w:rsidR="00BB21B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期滿</w:t>
                  </w:r>
                  <w:r w:rsidR="00FD324D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。</w:t>
                  </w:r>
                </w:p>
              </w:tc>
            </w:tr>
          </w:tbl>
          <w:p w14:paraId="7AFA1D0C" w14:textId="33F376BA" w:rsidR="002A0CDE" w:rsidRPr="00AF3DB9" w:rsidRDefault="002A0CDE" w:rsidP="00C757CE">
            <w:pPr>
              <w:autoSpaceDE w:val="0"/>
              <w:autoSpaceDN w:val="0"/>
              <w:adjustRightInd w:val="0"/>
              <w:snapToGrid w:val="0"/>
              <w:spacing w:after="0" w:line="600" w:lineRule="atLeast"/>
              <w:ind w:left="600" w:hangingChars="200" w:hanging="60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</w:p>
        </w:tc>
        <w:bookmarkStart w:id="0" w:name="_GoBack"/>
        <w:bookmarkEnd w:id="0"/>
      </w:tr>
    </w:tbl>
    <w:p w14:paraId="74460C5E" w14:textId="56A1ED81" w:rsidR="00A11101" w:rsidRPr="001A66EF" w:rsidRDefault="00D24F92" w:rsidP="00126CD5">
      <w:pPr>
        <w:snapToGrid w:val="0"/>
        <w:spacing w:before="240" w:after="40" w:line="240" w:lineRule="atLeast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="001A66EF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1A66EF">
        <w:rPr>
          <w:rFonts w:ascii="標楷體" w:eastAsia="標楷體" w:hAnsi="標楷體" w:hint="eastAsia"/>
          <w:sz w:val="23"/>
          <w:szCs w:val="23"/>
        </w:rPr>
        <w:t>圖說近代：列強瓜分危機</w:t>
      </w:r>
      <w:proofErr w:type="gramStart"/>
      <w:r w:rsidR="001A66EF"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 w:rsidR="001A66EF">
        <w:rPr>
          <w:rFonts w:ascii="標楷體" w:eastAsia="標楷體" w:hAnsi="標楷體" w:hint="eastAsia"/>
          <w:sz w:val="23"/>
          <w:szCs w:val="23"/>
        </w:rPr>
        <w:t xml:space="preserve">　</w:t>
      </w:r>
      <w:r w:rsidR="001A66EF">
        <w:rPr>
          <w:rFonts w:ascii="標楷體" w:eastAsia="標楷體" w:hAnsi="標楷體"/>
          <w:sz w:val="23"/>
          <w:szCs w:val="23"/>
        </w:rPr>
        <w:br/>
      </w:r>
      <w:r w:rsidR="001A66EF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5" w:history="1">
        <w:r w:rsidR="001A66EF" w:rsidRPr="004F20CA">
          <w:rPr>
            <w:rStyle w:val="ab"/>
          </w:rPr>
          <w:t>https://chiculture.org.hk/tc/photo-story/1608</w:t>
        </w:r>
      </w:hyperlink>
    </w:p>
    <w:sectPr w:rsidR="00A11101" w:rsidRPr="001A66EF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0038EE" w14:textId="77777777" w:rsidR="00EA3AAC" w:rsidRDefault="00EA3AAC" w:rsidP="002F3AE4">
      <w:r>
        <w:separator/>
      </w:r>
    </w:p>
  </w:endnote>
  <w:endnote w:type="continuationSeparator" w:id="0">
    <w:p w14:paraId="2B35D7BD" w14:textId="77777777" w:rsidR="00EA3AAC" w:rsidRDefault="00EA3AAC" w:rsidP="002F3AE4">
      <w:r>
        <w:continuationSeparator/>
      </w:r>
    </w:p>
  </w:endnote>
  <w:endnote w:type="continuationNotice" w:id="1">
    <w:p w14:paraId="2A533A0C" w14:textId="77777777" w:rsidR="00EA3AAC" w:rsidRDefault="00EA3A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6ACF18" w14:textId="77777777" w:rsidR="00EA3AAC" w:rsidRDefault="00EA3AAC" w:rsidP="002F3AE4">
      <w:r>
        <w:separator/>
      </w:r>
    </w:p>
  </w:footnote>
  <w:footnote w:type="continuationSeparator" w:id="0">
    <w:p w14:paraId="0C3601F4" w14:textId="77777777" w:rsidR="00EA3AAC" w:rsidRDefault="00EA3AAC" w:rsidP="002F3AE4">
      <w:r>
        <w:continuationSeparator/>
      </w:r>
    </w:p>
  </w:footnote>
  <w:footnote w:type="continuationNotice" w:id="1">
    <w:p w14:paraId="0266343A" w14:textId="77777777" w:rsidR="00EA3AAC" w:rsidRDefault="00EA3A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93D13B2"/>
    <w:multiLevelType w:val="hybridMultilevel"/>
    <w:tmpl w:val="7FA8CC40"/>
    <w:lvl w:ilvl="0" w:tplc="7C462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B9A4AA2"/>
    <w:multiLevelType w:val="hybridMultilevel"/>
    <w:tmpl w:val="7E62E446"/>
    <w:lvl w:ilvl="0" w:tplc="448AAD86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8A6CD84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69C2261"/>
    <w:multiLevelType w:val="hybridMultilevel"/>
    <w:tmpl w:val="DC1EFBE2"/>
    <w:lvl w:ilvl="0" w:tplc="98B28F8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87D4EA8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3"/>
  </w:num>
  <w:num w:numId="6">
    <w:abstractNumId w:val="6"/>
  </w:num>
  <w:num w:numId="7">
    <w:abstractNumId w:val="5"/>
  </w:num>
  <w:num w:numId="8">
    <w:abstractNumId w:val="4"/>
  </w:num>
  <w:num w:numId="9">
    <w:abstractNumId w:val="10"/>
  </w:num>
  <w:num w:numId="10">
    <w:abstractNumId w:val="2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sLQwMTEzNjU2NjNR0lEKTi0uzszPAykwrAUAJqvXKSwAAAA="/>
  </w:docVars>
  <w:rsids>
    <w:rsidRoot w:val="00D17C51"/>
    <w:rsid w:val="00006383"/>
    <w:rsid w:val="0001425D"/>
    <w:rsid w:val="00015B49"/>
    <w:rsid w:val="00025AAD"/>
    <w:rsid w:val="0003119D"/>
    <w:rsid w:val="00033BE7"/>
    <w:rsid w:val="000344BD"/>
    <w:rsid w:val="00035203"/>
    <w:rsid w:val="00036890"/>
    <w:rsid w:val="00044559"/>
    <w:rsid w:val="00052BD6"/>
    <w:rsid w:val="0006301A"/>
    <w:rsid w:val="0007021A"/>
    <w:rsid w:val="00075006"/>
    <w:rsid w:val="00075F9D"/>
    <w:rsid w:val="00086801"/>
    <w:rsid w:val="000A49E3"/>
    <w:rsid w:val="000B7BE4"/>
    <w:rsid w:val="000C417C"/>
    <w:rsid w:val="000C4C21"/>
    <w:rsid w:val="000E4525"/>
    <w:rsid w:val="000E6490"/>
    <w:rsid w:val="00104023"/>
    <w:rsid w:val="00120CBC"/>
    <w:rsid w:val="00126CD5"/>
    <w:rsid w:val="0014118F"/>
    <w:rsid w:val="001509BB"/>
    <w:rsid w:val="00156FE0"/>
    <w:rsid w:val="00172552"/>
    <w:rsid w:val="00177B47"/>
    <w:rsid w:val="001972F5"/>
    <w:rsid w:val="001A1D75"/>
    <w:rsid w:val="001A66EF"/>
    <w:rsid w:val="001B7480"/>
    <w:rsid w:val="001C3B0E"/>
    <w:rsid w:val="001C3FF9"/>
    <w:rsid w:val="001C462A"/>
    <w:rsid w:val="001E5152"/>
    <w:rsid w:val="001F0108"/>
    <w:rsid w:val="001F1ABF"/>
    <w:rsid w:val="001F4175"/>
    <w:rsid w:val="00207BCB"/>
    <w:rsid w:val="00222811"/>
    <w:rsid w:val="0023536C"/>
    <w:rsid w:val="00241745"/>
    <w:rsid w:val="00244302"/>
    <w:rsid w:val="002453D2"/>
    <w:rsid w:val="00246EF0"/>
    <w:rsid w:val="0024736E"/>
    <w:rsid w:val="00256AB6"/>
    <w:rsid w:val="00256C0E"/>
    <w:rsid w:val="00266680"/>
    <w:rsid w:val="00267501"/>
    <w:rsid w:val="002856FE"/>
    <w:rsid w:val="00290D5D"/>
    <w:rsid w:val="00290F6F"/>
    <w:rsid w:val="002A0A59"/>
    <w:rsid w:val="002A0CDE"/>
    <w:rsid w:val="002A5CFC"/>
    <w:rsid w:val="002C647F"/>
    <w:rsid w:val="002E4BE9"/>
    <w:rsid w:val="002E6EFA"/>
    <w:rsid w:val="002F3AE4"/>
    <w:rsid w:val="002F74FE"/>
    <w:rsid w:val="0031537C"/>
    <w:rsid w:val="003455D2"/>
    <w:rsid w:val="0036221C"/>
    <w:rsid w:val="0036361A"/>
    <w:rsid w:val="00385BA0"/>
    <w:rsid w:val="00392DA5"/>
    <w:rsid w:val="00394B82"/>
    <w:rsid w:val="003B7D70"/>
    <w:rsid w:val="003C7405"/>
    <w:rsid w:val="003D0465"/>
    <w:rsid w:val="003E2785"/>
    <w:rsid w:val="003E635F"/>
    <w:rsid w:val="003F50CD"/>
    <w:rsid w:val="00410FCE"/>
    <w:rsid w:val="0041667C"/>
    <w:rsid w:val="00420D79"/>
    <w:rsid w:val="00433298"/>
    <w:rsid w:val="0043733E"/>
    <w:rsid w:val="00457C06"/>
    <w:rsid w:val="00460F9E"/>
    <w:rsid w:val="00463CCD"/>
    <w:rsid w:val="00474519"/>
    <w:rsid w:val="0049044D"/>
    <w:rsid w:val="0049147E"/>
    <w:rsid w:val="004C6E05"/>
    <w:rsid w:val="004C77DC"/>
    <w:rsid w:val="004D330D"/>
    <w:rsid w:val="004D38C9"/>
    <w:rsid w:val="004D727A"/>
    <w:rsid w:val="004E02B4"/>
    <w:rsid w:val="004F7C9D"/>
    <w:rsid w:val="00513CF3"/>
    <w:rsid w:val="005144BD"/>
    <w:rsid w:val="005168A2"/>
    <w:rsid w:val="00521467"/>
    <w:rsid w:val="005255B7"/>
    <w:rsid w:val="00536AE9"/>
    <w:rsid w:val="00537675"/>
    <w:rsid w:val="00537C01"/>
    <w:rsid w:val="005577A9"/>
    <w:rsid w:val="00564C37"/>
    <w:rsid w:val="00573C2F"/>
    <w:rsid w:val="005810D2"/>
    <w:rsid w:val="005978EB"/>
    <w:rsid w:val="005A1F62"/>
    <w:rsid w:val="005A4C43"/>
    <w:rsid w:val="005A6275"/>
    <w:rsid w:val="005B1561"/>
    <w:rsid w:val="005D43DF"/>
    <w:rsid w:val="005D6AF2"/>
    <w:rsid w:val="00607BB1"/>
    <w:rsid w:val="00615264"/>
    <w:rsid w:val="006205C0"/>
    <w:rsid w:val="00620AA9"/>
    <w:rsid w:val="006234AC"/>
    <w:rsid w:val="00625ADF"/>
    <w:rsid w:val="00625E3B"/>
    <w:rsid w:val="00652C7B"/>
    <w:rsid w:val="006701A4"/>
    <w:rsid w:val="00670E5C"/>
    <w:rsid w:val="006735E3"/>
    <w:rsid w:val="0069085F"/>
    <w:rsid w:val="006936D0"/>
    <w:rsid w:val="006A3488"/>
    <w:rsid w:val="006A6A55"/>
    <w:rsid w:val="006C1EA5"/>
    <w:rsid w:val="006C3CA1"/>
    <w:rsid w:val="006C3E8C"/>
    <w:rsid w:val="006D25DD"/>
    <w:rsid w:val="006E1D52"/>
    <w:rsid w:val="006E311A"/>
    <w:rsid w:val="0070432A"/>
    <w:rsid w:val="00721611"/>
    <w:rsid w:val="00730151"/>
    <w:rsid w:val="00741BC5"/>
    <w:rsid w:val="007431FF"/>
    <w:rsid w:val="00750BC0"/>
    <w:rsid w:val="007567FA"/>
    <w:rsid w:val="00775E27"/>
    <w:rsid w:val="00776422"/>
    <w:rsid w:val="0077709B"/>
    <w:rsid w:val="00782572"/>
    <w:rsid w:val="00790E7E"/>
    <w:rsid w:val="007B4E07"/>
    <w:rsid w:val="007C4125"/>
    <w:rsid w:val="007C657A"/>
    <w:rsid w:val="007D08B3"/>
    <w:rsid w:val="007D5EA2"/>
    <w:rsid w:val="007D5F1E"/>
    <w:rsid w:val="007F0AD5"/>
    <w:rsid w:val="008130A9"/>
    <w:rsid w:val="00814828"/>
    <w:rsid w:val="00841546"/>
    <w:rsid w:val="00844B5C"/>
    <w:rsid w:val="0087092F"/>
    <w:rsid w:val="00873250"/>
    <w:rsid w:val="00873C9B"/>
    <w:rsid w:val="008746A8"/>
    <w:rsid w:val="0088245D"/>
    <w:rsid w:val="008825B5"/>
    <w:rsid w:val="008B11DA"/>
    <w:rsid w:val="008B2B7F"/>
    <w:rsid w:val="008D2D53"/>
    <w:rsid w:val="008D45BC"/>
    <w:rsid w:val="008E080D"/>
    <w:rsid w:val="008E216D"/>
    <w:rsid w:val="008F6651"/>
    <w:rsid w:val="0093606B"/>
    <w:rsid w:val="00936F5A"/>
    <w:rsid w:val="00942288"/>
    <w:rsid w:val="00944849"/>
    <w:rsid w:val="00953D5F"/>
    <w:rsid w:val="00966542"/>
    <w:rsid w:val="00976FE1"/>
    <w:rsid w:val="0099006F"/>
    <w:rsid w:val="009A0072"/>
    <w:rsid w:val="009A1667"/>
    <w:rsid w:val="009C7167"/>
    <w:rsid w:val="009E4CA8"/>
    <w:rsid w:val="009E6BC5"/>
    <w:rsid w:val="00A1047E"/>
    <w:rsid w:val="00A11101"/>
    <w:rsid w:val="00A116D9"/>
    <w:rsid w:val="00A40E37"/>
    <w:rsid w:val="00A4429F"/>
    <w:rsid w:val="00A50F80"/>
    <w:rsid w:val="00A644F7"/>
    <w:rsid w:val="00A6506C"/>
    <w:rsid w:val="00A77F42"/>
    <w:rsid w:val="00A90D46"/>
    <w:rsid w:val="00AA62E3"/>
    <w:rsid w:val="00AB18A7"/>
    <w:rsid w:val="00AB5554"/>
    <w:rsid w:val="00AB7EE7"/>
    <w:rsid w:val="00AC4299"/>
    <w:rsid w:val="00AE3034"/>
    <w:rsid w:val="00AF3DB9"/>
    <w:rsid w:val="00AF44E5"/>
    <w:rsid w:val="00B0790C"/>
    <w:rsid w:val="00B13C70"/>
    <w:rsid w:val="00B20C62"/>
    <w:rsid w:val="00B21E7F"/>
    <w:rsid w:val="00B2509B"/>
    <w:rsid w:val="00B26EEA"/>
    <w:rsid w:val="00B3732C"/>
    <w:rsid w:val="00B40D45"/>
    <w:rsid w:val="00B5167F"/>
    <w:rsid w:val="00B528A7"/>
    <w:rsid w:val="00B61EE0"/>
    <w:rsid w:val="00B62FBA"/>
    <w:rsid w:val="00B90ECD"/>
    <w:rsid w:val="00B930CF"/>
    <w:rsid w:val="00BA2812"/>
    <w:rsid w:val="00BA36C7"/>
    <w:rsid w:val="00BB21BE"/>
    <w:rsid w:val="00BC0613"/>
    <w:rsid w:val="00BE5D15"/>
    <w:rsid w:val="00BF2000"/>
    <w:rsid w:val="00BF34C4"/>
    <w:rsid w:val="00BF3931"/>
    <w:rsid w:val="00BF3964"/>
    <w:rsid w:val="00BF479F"/>
    <w:rsid w:val="00C13FA7"/>
    <w:rsid w:val="00C1611F"/>
    <w:rsid w:val="00C329ED"/>
    <w:rsid w:val="00C37E8F"/>
    <w:rsid w:val="00C641E7"/>
    <w:rsid w:val="00C6752B"/>
    <w:rsid w:val="00C757CE"/>
    <w:rsid w:val="00C801FD"/>
    <w:rsid w:val="00C81336"/>
    <w:rsid w:val="00C9392D"/>
    <w:rsid w:val="00C94C24"/>
    <w:rsid w:val="00CA3C3B"/>
    <w:rsid w:val="00CC0448"/>
    <w:rsid w:val="00CC75BC"/>
    <w:rsid w:val="00CD3EE9"/>
    <w:rsid w:val="00CE1C6D"/>
    <w:rsid w:val="00CE21B5"/>
    <w:rsid w:val="00CE22CD"/>
    <w:rsid w:val="00CE71D3"/>
    <w:rsid w:val="00D002D3"/>
    <w:rsid w:val="00D17C51"/>
    <w:rsid w:val="00D24F92"/>
    <w:rsid w:val="00D2698A"/>
    <w:rsid w:val="00D5632B"/>
    <w:rsid w:val="00D600A2"/>
    <w:rsid w:val="00D61FB4"/>
    <w:rsid w:val="00D72ED4"/>
    <w:rsid w:val="00D73783"/>
    <w:rsid w:val="00D74EA6"/>
    <w:rsid w:val="00D75344"/>
    <w:rsid w:val="00D75CFA"/>
    <w:rsid w:val="00D85229"/>
    <w:rsid w:val="00D952B9"/>
    <w:rsid w:val="00D97450"/>
    <w:rsid w:val="00DA6734"/>
    <w:rsid w:val="00DB23BF"/>
    <w:rsid w:val="00DB29C3"/>
    <w:rsid w:val="00DB786B"/>
    <w:rsid w:val="00DC494C"/>
    <w:rsid w:val="00DD1E8E"/>
    <w:rsid w:val="00DD72D2"/>
    <w:rsid w:val="00DE06DA"/>
    <w:rsid w:val="00DF178A"/>
    <w:rsid w:val="00E0452F"/>
    <w:rsid w:val="00E10B49"/>
    <w:rsid w:val="00E13BB1"/>
    <w:rsid w:val="00E26598"/>
    <w:rsid w:val="00E312CA"/>
    <w:rsid w:val="00E34CB4"/>
    <w:rsid w:val="00E353F2"/>
    <w:rsid w:val="00E40F53"/>
    <w:rsid w:val="00E677FE"/>
    <w:rsid w:val="00E715F6"/>
    <w:rsid w:val="00E94CEA"/>
    <w:rsid w:val="00EA3AAC"/>
    <w:rsid w:val="00EA6128"/>
    <w:rsid w:val="00EA685E"/>
    <w:rsid w:val="00EB285D"/>
    <w:rsid w:val="00EB754F"/>
    <w:rsid w:val="00EC3411"/>
    <w:rsid w:val="00ED458E"/>
    <w:rsid w:val="00EE76C2"/>
    <w:rsid w:val="00F06934"/>
    <w:rsid w:val="00F12CF9"/>
    <w:rsid w:val="00F251C9"/>
    <w:rsid w:val="00F41A90"/>
    <w:rsid w:val="00F46A69"/>
    <w:rsid w:val="00F60FFD"/>
    <w:rsid w:val="00F72A24"/>
    <w:rsid w:val="00F740A8"/>
    <w:rsid w:val="00F8707A"/>
    <w:rsid w:val="00F93103"/>
    <w:rsid w:val="00F97272"/>
    <w:rsid w:val="00FA7A17"/>
    <w:rsid w:val="00FB1C5B"/>
    <w:rsid w:val="00FC41F6"/>
    <w:rsid w:val="00FD324D"/>
    <w:rsid w:val="00FE45C8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photo-story/1608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84B5D5-23AD-4FC8-961D-CEE57C473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85</Words>
  <Characters>485</Characters>
  <Application>Microsoft Office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9</cp:revision>
  <dcterms:created xsi:type="dcterms:W3CDTF">2020-09-24T08:31:00Z</dcterms:created>
  <dcterms:modified xsi:type="dcterms:W3CDTF">2020-10-05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